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75CDB6" w14:textId="2481932B" w:rsidR="005546B4" w:rsidRPr="004E139A" w:rsidRDefault="004E139A" w:rsidP="005546B4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2478AA" wp14:editId="017EAF3A">
                <wp:simplePos x="0" y="0"/>
                <wp:positionH relativeFrom="column">
                  <wp:posOffset>600075</wp:posOffset>
                </wp:positionH>
                <wp:positionV relativeFrom="paragraph">
                  <wp:posOffset>-457200</wp:posOffset>
                </wp:positionV>
                <wp:extent cx="2400300" cy="342900"/>
                <wp:effectExtent l="152400" t="25400" r="88900" b="342900"/>
                <wp:wrapNone/>
                <wp:docPr id="2" name="角丸四角形吹き出し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7C99CB" w14:textId="29475B6C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使用ビームラインを記入（</w:t>
                            </w:r>
                            <w:r>
                              <w:rPr>
                                <w:rFonts w:hint="eastAsia"/>
                              </w:rPr>
                              <w:t>11pt</w:t>
                            </w:r>
                            <w:r>
                              <w:rPr>
                                <w:rFonts w:hint="eastAsia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2478AA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2" o:spid="_x0000_s1026" type="#_x0000_t62" style="position:absolute;margin-left:47.25pt;margin-top:-36pt;width:189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377C99CB" w14:textId="29475B6C" w:rsidR="004E139A" w:rsidRDefault="004E139A" w:rsidP="004E139A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使用ビームラインを記入（</w:t>
                      </w:r>
                      <w:r>
                        <w:rPr>
                          <w:rFonts w:hint="eastAsia"/>
                        </w:rPr>
                        <w:t>11pt</w:t>
                      </w:r>
                      <w:r>
                        <w:rPr>
                          <w:rFonts w:hint="eastAsia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CC16E1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AE0064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22"/>
          <w:szCs w:val="22"/>
        </w:rPr>
        <w:t>1</w:t>
      </w:r>
      <w:r w:rsidR="005546B4"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1655C6F2" w14:textId="759369D2" w:rsidR="00861E22" w:rsidRDefault="00E105BA" w:rsidP="00861E22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発表タイトル（ゴシック18ポイント）</w:t>
      </w:r>
    </w:p>
    <w:p w14:paraId="6D033A87" w14:textId="1917344E" w:rsidR="000C53E6" w:rsidRPr="004E139A" w:rsidRDefault="00E105BA" w:rsidP="00813DF1">
      <w:pPr>
        <w:snapToGrid w:val="0"/>
        <w:jc w:val="center"/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T</w:t>
      </w:r>
      <w:r w:rsidR="008F35E2"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itle of the P</w:t>
      </w: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resentation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 xml:space="preserve"> (gothic</w:t>
      </w:r>
      <w:r w:rsidR="000F0584"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, 11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pt)</w:t>
      </w:r>
    </w:p>
    <w:p w14:paraId="5A81BDCC" w14:textId="74FCC44D" w:rsidR="00813DF1" w:rsidRPr="00813DF1" w:rsidRDefault="00813DF1" w:rsidP="00813DF1">
      <w:pPr>
        <w:snapToGrid w:val="0"/>
        <w:rPr>
          <w:rFonts w:cs="Times New Roman"/>
          <w:sz w:val="32"/>
          <w:szCs w:val="32"/>
        </w:rPr>
      </w:pPr>
    </w:p>
    <w:p w14:paraId="447BE397" w14:textId="6D4BAE9D" w:rsidR="00915D28" w:rsidRPr="0008631C" w:rsidRDefault="00800482" w:rsidP="000C53E6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>藤本將輝</w:t>
      </w:r>
      <w:r w:rsidR="00F70442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,2</w:t>
      </w:r>
      <w:r w:rsidR="00532B4B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酒井雅弘</w:t>
      </w:r>
      <w:r w:rsidR="009359D3" w:rsidRPr="009359D3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加藤政博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,2</w:t>
      </w:r>
    </w:p>
    <w:p w14:paraId="3E5B15D9" w14:textId="32954107" w:rsidR="00813DF1" w:rsidRDefault="00532B4B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9E58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分子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研</w:t>
      </w:r>
      <w:r w:rsidR="000C53E6">
        <w:rPr>
          <w:rFonts w:ascii="ＭＳ Ｐゴシック" w:eastAsia="ＭＳ Ｐゴシック" w:hAnsi="ＭＳ Ｐゴシック" w:cs="ＭＳ Ｐゴシック"/>
          <w:sz w:val="28"/>
          <w:szCs w:val="28"/>
        </w:rPr>
        <w:t>UVSOR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2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総研大</w:t>
      </w:r>
    </w:p>
    <w:p w14:paraId="04797457" w14:textId="681C3C7B" w:rsidR="000C53E6" w:rsidRDefault="00846D1B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</w:pPr>
      <w:r>
        <w:rPr>
          <w:rFonts w:ascii="ＭＳ Ｐゴシック" w:eastAsia="ＭＳ Ｐゴシック" w:hAnsi="ＭＳ Ｐゴシック" w:cs="ＭＳ Ｐゴシック" w:hint="eastAsia"/>
          <w:sz w:val="22"/>
          <w:szCs w:val="22"/>
          <w:u w:val="single"/>
        </w:rPr>
        <w:t>Masaki Fujimoto</w:t>
      </w:r>
      <w:r w:rsidR="000C53E6"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,2</w:t>
      </w:r>
      <w:r w:rsidR="00984D65">
        <w:rPr>
          <w:rFonts w:ascii="ＭＳ Ｐゴシック" w:eastAsia="ＭＳ Ｐゴシック" w:hAnsi="ＭＳ Ｐゴシック" w:cs="ＭＳ Ｐゴシック"/>
          <w:sz w:val="22"/>
          <w:szCs w:val="22"/>
        </w:rPr>
        <w:t xml:space="preserve"> </w:t>
      </w:r>
      <w:r w:rsidR="00E40560">
        <w:rPr>
          <w:rFonts w:ascii="ＭＳ Ｐゴシック" w:eastAsia="ＭＳ Ｐゴシック" w:hAnsi="ＭＳ Ｐゴシック" w:cs="ＭＳ Ｐゴシック"/>
          <w:sz w:val="22"/>
          <w:szCs w:val="22"/>
        </w:rPr>
        <w:t>Masahiro Sakai</w:t>
      </w:r>
      <w:r w:rsidR="00E40560" w:rsidRPr="00E40560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 w:rsidR="00E40560">
        <w:rPr>
          <w:rFonts w:ascii="ＭＳ Ｐゴシック" w:eastAsia="ＭＳ Ｐゴシック" w:hAnsi="ＭＳ Ｐゴシック" w:cs="ＭＳ Ｐゴシック" w:hint="eastAsia"/>
          <w:sz w:val="22"/>
          <w:szCs w:val="22"/>
        </w:rPr>
        <w:t xml:space="preserve">, </w:t>
      </w:r>
      <w:r>
        <w:rPr>
          <w:rFonts w:ascii="ＭＳ Ｐゴシック" w:eastAsia="ＭＳ Ｐゴシック" w:hAnsi="ＭＳ Ｐゴシック" w:cs="ＭＳ Ｐゴシック"/>
          <w:sz w:val="22"/>
          <w:szCs w:val="22"/>
        </w:rPr>
        <w:t xml:space="preserve">and </w:t>
      </w:r>
      <w:r>
        <w:rPr>
          <w:rFonts w:ascii="ＭＳ Ｐゴシック" w:eastAsia="ＭＳ Ｐゴシック" w:hAnsi="ＭＳ Ｐゴシック" w:cs="ＭＳ Ｐゴシック" w:hint="eastAsia"/>
          <w:sz w:val="22"/>
          <w:szCs w:val="22"/>
        </w:rPr>
        <w:t xml:space="preserve">Masahiro </w:t>
      </w:r>
      <w:r>
        <w:rPr>
          <w:rFonts w:ascii="ＭＳ Ｐゴシック" w:eastAsia="ＭＳ Ｐゴシック" w:hAnsi="ＭＳ Ｐゴシック" w:cs="ＭＳ Ｐゴシック"/>
          <w:sz w:val="22"/>
          <w:szCs w:val="22"/>
        </w:rPr>
        <w:t>Katoh</w:t>
      </w:r>
      <w:r w:rsidR="000C53E6"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,2</w:t>
      </w:r>
      <w:bookmarkStart w:id="0" w:name="_GoBack"/>
      <w:bookmarkEnd w:id="0"/>
    </w:p>
    <w:p w14:paraId="10DA8E92" w14:textId="1BDD7855" w:rsidR="000C53E6" w:rsidRPr="000C53E6" w:rsidRDefault="000C53E6" w:rsidP="00813DF1">
      <w:pPr>
        <w:snapToGrid w:val="0"/>
        <w:jc w:val="center"/>
        <w:rPr>
          <w:rFonts w:ascii="ＭＳ Ｐゴシック" w:eastAsia="ＭＳ Ｐゴシック" w:hAnsi="ＭＳ Ｐゴシック" w:cs="Times New Roman"/>
          <w:sz w:val="22"/>
          <w:szCs w:val="22"/>
        </w:rPr>
      </w:pP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 xml:space="preserve">UVSOR Facility, Institute for Molecular Science, </w:t>
      </w: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2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>The Graduate University for Advanced Studies</w:t>
      </w:r>
    </w:p>
    <w:p w14:paraId="4761FE66" w14:textId="0B69FC9E" w:rsidR="00813DF1" w:rsidRPr="004E139A" w:rsidRDefault="00813DF1" w:rsidP="00813DF1">
      <w:pPr>
        <w:snapToGrid w:val="0"/>
        <w:jc w:val="center"/>
        <w:rPr>
          <w:rFonts w:cs="Times New Roman"/>
          <w:sz w:val="22"/>
          <w:szCs w:val="22"/>
        </w:rPr>
      </w:pPr>
    </w:p>
    <w:p w14:paraId="1951774A" w14:textId="77777777" w:rsidR="00C114D3" w:rsidRDefault="004C52AA" w:rsidP="00A551F3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このテンプレートは、Wordを利用し、ページレイアウトはA4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縦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で設定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している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左上に使用ビームラインを</w:t>
      </w:r>
      <w:r w:rsidR="00E2275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11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のゴシック（ボールド）で記入する。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・英語タイトルはそれぞれ18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11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(ボールド)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する。</w:t>
      </w:r>
      <w:r w:rsidR="00E93AE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英語タイトルの頭文字は大文字にする。</w:t>
      </w:r>
      <w:r w:rsidR="00081A4B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表記の所属・氏名は14ポイント、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また英語表記の所属・氏名は11ポイントのゴシック（ボールド）を使用し</w:t>
      </w:r>
      <w:r w:rsidR="00A551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発表者には下線を引く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C114D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と著者欄の間は、１行スペースを空けてください。</w:t>
      </w:r>
    </w:p>
    <w:p w14:paraId="1666B693" w14:textId="0D7DDEA2" w:rsidR="004C52AA" w:rsidRDefault="00D273BA" w:rsidP="00A80508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を掲載する場合、見やすいように工夫して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のキャプションは11ポイント</w:t>
      </w:r>
      <w:r w:rsidR="003F170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を使用しています。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中の</w:t>
      </w:r>
      <w:r w:rsidR="00DD4D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文献は、例えば</w:t>
      </w:r>
      <w:r w:rsidR="005E1EC5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数字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[</w:t>
      </w:r>
      <w:r w:rsidR="00C941D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]のように本文中に付記し、本テンプレートの</w:t>
      </w:r>
      <w:r w:rsidR="00C0704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形式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文献をアブストラクト</w:t>
      </w:r>
      <w:r w:rsidR="00345BA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末尾に記載して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多少</w:t>
      </w:r>
      <w:r w:rsidR="00A80508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フォーマットの違いがあっても結構ですが、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フォントや文字の大きさ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、</w:t>
      </w:r>
      <w:r w:rsidR="005243F0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文字の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配置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は守るようにお願いいたします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</w:rPr>
        <w:t>。</w:t>
      </w:r>
    </w:p>
    <w:p w14:paraId="01550500" w14:textId="35AD74BE" w:rsidR="006451AD" w:rsidRPr="00C25BF1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5A646927" w14:textId="343367CC" w:rsidR="006451AD" w:rsidRDefault="00E93582" w:rsidP="00E93582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【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その他の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備考・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注意点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】</w:t>
      </w:r>
    </w:p>
    <w:p w14:paraId="2745F73C" w14:textId="277E44A3" w:rsidR="00AD57A3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事前に参加登録を済ませた上、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ホームページにあるURLより要旨をアップロードしてください。</w:t>
      </w:r>
    </w:p>
    <w:p w14:paraId="321BE912" w14:textId="3D8D458F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参加登録URL： </w:t>
      </w:r>
      <w:hyperlink r:id="rId7" w:history="1">
        <w:r w:rsidR="004F33CA" w:rsidRPr="004F3C8E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7/</w:t>
        </w:r>
      </w:hyperlink>
      <w:r w:rsidR="00CC20FB">
        <w:rPr>
          <w:rStyle w:val="ac"/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r</w:t>
      </w:r>
      <w:r w:rsidR="00CC20FB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egistration</w:t>
      </w:r>
    </w:p>
    <w:p w14:paraId="4A4200D7" w14:textId="5E1BBA07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発表申込URL： </w:t>
      </w:r>
      <w:hyperlink r:id="rId8" w:history="1">
        <w:r w:rsidR="004F33CA" w:rsidRPr="004F3C8E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7/presentation</w:t>
        </w:r>
      </w:hyperlink>
    </w:p>
    <w:p w14:paraId="0EE93890" w14:textId="3BE16809" w:rsidR="006451AD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要旨のアップロードファイルは</w:t>
      </w:r>
      <w:r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PDF形式のみ受け付けます。</w:t>
      </w:r>
    </w:p>
    <w:p w14:paraId="28852D7A" w14:textId="4C41D0A1" w:rsidR="00AD57A3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1人3件までのアップロードが可能です。</w:t>
      </w:r>
    </w:p>
    <w:p w14:paraId="4798C8A2" w14:textId="0A25E0F3" w:rsidR="00AD57A3" w:rsidRPr="00D976BA" w:rsidRDefault="00AE0064" w:rsidP="006451AD">
      <w:pPr>
        <w:snapToGrid w:val="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0E6E5D" wp14:editId="3120B7C5">
                <wp:simplePos x="0" y="0"/>
                <wp:positionH relativeFrom="margin">
                  <wp:posOffset>4311650</wp:posOffset>
                </wp:positionH>
                <wp:positionV relativeFrom="paragraph">
                  <wp:posOffset>1814830</wp:posOffset>
                </wp:positionV>
                <wp:extent cx="1866900" cy="342900"/>
                <wp:effectExtent l="57150" t="476250" r="76200" b="95250"/>
                <wp:wrapNone/>
                <wp:docPr id="9" name="角丸四角形吹き出し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2DF5B3" w14:textId="054CDB43" w:rsidR="002C2382" w:rsidRDefault="00516C41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カラー</w:t>
                            </w:r>
                            <w:r w:rsidR="00034DE9">
                              <w:rPr>
                                <w:rFonts w:hint="eastAsia"/>
                              </w:rPr>
                              <w:t>の</w:t>
                            </w:r>
                            <w:r w:rsidR="00034DE9">
                              <w:t>図も</w:t>
                            </w:r>
                            <w:r>
                              <w:rPr>
                                <w:rFonts w:hint="eastAsia"/>
                              </w:rPr>
                              <w:t>可</w:t>
                            </w:r>
                          </w:p>
                          <w:p w14:paraId="1B6B8E73" w14:textId="5E28BED6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E6E5D" id="角丸四角形吹き出し 9" o:spid="_x0000_s1027" type="#_x0000_t62" style="position:absolute;left:0;text-align:left;margin-left:339.5pt;margin-top:142.9pt;width:147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5C2DF5B3" w14:textId="054CDB43" w:rsidR="002C2382" w:rsidRDefault="00516C41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カラー</w:t>
                      </w:r>
                      <w:r w:rsidR="00034DE9">
                        <w:rPr>
                          <w:rFonts w:hint="eastAsia"/>
                        </w:rPr>
                        <w:t>の</w:t>
                      </w:r>
                      <w:r w:rsidR="00034DE9">
                        <w:t>図も</w:t>
                      </w:r>
                      <w:r>
                        <w:rPr>
                          <w:rFonts w:hint="eastAsia"/>
                        </w:rPr>
                        <w:t>可</w:t>
                      </w:r>
                    </w:p>
                    <w:p w14:paraId="1B6B8E73" w14:textId="5E28BED6" w:rsidR="004E139A" w:rsidRDefault="004E139A" w:rsidP="004E139A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58239" behindDoc="0" locked="0" layoutInCell="1" allowOverlap="1" wp14:anchorId="5758B0B9" wp14:editId="68225785">
            <wp:simplePos x="0" y="0"/>
            <wp:positionH relativeFrom="margin">
              <wp:align>center</wp:align>
            </wp:positionH>
            <wp:positionV relativeFrom="margin">
              <wp:posOffset>5123815</wp:posOffset>
            </wp:positionV>
            <wp:extent cx="3060000" cy="2034752"/>
            <wp:effectExtent l="0" t="0" r="7620" b="3810"/>
            <wp:wrapTopAndBottom/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034752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382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788C900" wp14:editId="51392F34">
                <wp:simplePos x="0" y="0"/>
                <wp:positionH relativeFrom="page">
                  <wp:posOffset>5219700</wp:posOffset>
                </wp:positionH>
                <wp:positionV relativeFrom="paragraph">
                  <wp:posOffset>127635</wp:posOffset>
                </wp:positionV>
                <wp:extent cx="1866900" cy="342900"/>
                <wp:effectExtent l="57150" t="476250" r="76200" b="95250"/>
                <wp:wrapNone/>
                <wp:docPr id="16" name="角丸四角形吹き出し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DAF1C6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本文</w:t>
                            </w:r>
                            <w:r>
                              <w:t>(1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>pt)</w:t>
                            </w:r>
                          </w:p>
                          <w:p w14:paraId="6C7A1EC1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6788C900" id="角丸四角形吹き出し 16" o:spid="_x0000_s1028" type="#_x0000_t62" style="position:absolute;left:0;text-align:left;margin-left:411pt;margin-top:10.05pt;width:147pt;height:27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C6Zzw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6ADAF1C6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本文</w:t>
                      </w:r>
                      <w:r>
                        <w:t>(1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>pt)</w:t>
                      </w:r>
                    </w:p>
                    <w:p w14:paraId="6C7A1EC1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</w:t>
      </w:r>
      <w:r w:rsidR="00846D1B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締切は１０月６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日（金曜日）です。</w:t>
      </w:r>
    </w:p>
    <w:p w14:paraId="241C7B8D" w14:textId="1D8CF5DF" w:rsidR="007F5085" w:rsidRDefault="004E139A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Fig. 1: Figure caption (</w:t>
      </w:r>
      <w:r w:rsidR="008341A9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ゴシック</w:t>
      </w:r>
      <w:r w:rsidR="00C85F3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,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1pt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0B0CE24F" w14:textId="5617FA8C" w:rsidR="00C85F3E" w:rsidRDefault="00C85F3E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74D328E4" w14:textId="3791D87E" w:rsidR="00EA63F1" w:rsidRPr="00AE0064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  <w:sz w:val="20"/>
        </w:rPr>
      </w:pPr>
      <w:r w:rsidRPr="00AE0064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 </w:t>
      </w:r>
      <w:r w:rsidR="00EA63F1" w:rsidRPr="00AE0064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[1]　</w:t>
      </w:r>
      <w:r w:rsidR="00AE0064" w:rsidRPr="00AE0064">
        <w:rPr>
          <w:rFonts w:ascii="ＭＳ Ｐゴシック" w:eastAsia="ＭＳ Ｐゴシック" w:hAnsi="ＭＳ Ｐゴシック" w:cs="ＭＳ Ｐゴシック"/>
          <w:kern w:val="0"/>
          <w:sz w:val="20"/>
        </w:rPr>
        <w:t>M. Fujimoto</w:t>
      </w:r>
      <w:r w:rsidR="00EA63F1" w:rsidRPr="00AE0064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 </w:t>
      </w:r>
      <w:r w:rsidR="00EA63F1" w:rsidRPr="00AE0064">
        <w:rPr>
          <w:rFonts w:ascii="ＭＳ Ｐゴシック" w:eastAsia="ＭＳ Ｐゴシック" w:hAnsi="ＭＳ Ｐゴシック" w:cs="ＭＳ Ｐゴシック"/>
          <w:i/>
          <w:kern w:val="0"/>
          <w:sz w:val="20"/>
        </w:rPr>
        <w:t>et al</w:t>
      </w:r>
      <w:r w:rsidR="00EA63F1" w:rsidRPr="00AE0064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., </w:t>
      </w:r>
      <w:r w:rsidR="000F174C" w:rsidRPr="00AE0064">
        <w:rPr>
          <w:rFonts w:ascii="ＭＳ Ｐゴシック" w:eastAsia="ＭＳ Ｐゴシック" w:hAnsi="ＭＳ Ｐゴシック" w:cs="Times" w:hint="eastAsia"/>
          <w:iCs/>
          <w:sz w:val="20"/>
        </w:rPr>
        <w:t>journal</w:t>
      </w:r>
      <w:r w:rsidR="00EA63F1" w:rsidRPr="00AE0064">
        <w:rPr>
          <w:rFonts w:ascii="ＭＳ Ｐゴシック" w:eastAsia="ＭＳ Ｐゴシック" w:hAnsi="ＭＳ Ｐゴシック" w:cs="Times"/>
          <w:iCs/>
          <w:sz w:val="20"/>
        </w:rPr>
        <w:t>,</w:t>
      </w:r>
      <w:r w:rsidR="00EA63F1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b/>
          <w:bCs/>
          <w:sz w:val="20"/>
        </w:rPr>
        <w:t>volume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>pages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>(year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>)</w:t>
      </w:r>
      <w:r w:rsidR="00EA63F1" w:rsidRPr="00AE0064">
        <w:rPr>
          <w:rFonts w:ascii="ＭＳ Ｐゴシック" w:eastAsia="ＭＳ Ｐゴシック" w:hAnsi="ＭＳ Ｐゴシック" w:cs="Times"/>
          <w:sz w:val="20"/>
        </w:rPr>
        <w:t>.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 w:hint="eastAsia"/>
          <w:sz w:val="20"/>
        </w:rPr>
        <w:t>（ゴシック、10ポイント）</w:t>
      </w:r>
    </w:p>
    <w:p w14:paraId="1A8D472A" w14:textId="3F9F1FDD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641D8BD1" w14:textId="5C89C7E9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73BC9997" w14:textId="0A3219D6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</w:p>
    <w:sectPr w:rsidR="006B16F7" w:rsidRPr="004E139A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DFAB7D" w14:textId="77777777" w:rsidR="005949D6" w:rsidRDefault="005949D6" w:rsidP="00C85F3E">
      <w:r>
        <w:separator/>
      </w:r>
    </w:p>
  </w:endnote>
  <w:endnote w:type="continuationSeparator" w:id="0">
    <w:p w14:paraId="5EBE8FA7" w14:textId="77777777" w:rsidR="005949D6" w:rsidRDefault="005949D6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DB7A36" w14:textId="77777777" w:rsidR="005949D6" w:rsidRDefault="005949D6" w:rsidP="00C85F3E">
      <w:r>
        <w:separator/>
      </w:r>
    </w:p>
  </w:footnote>
  <w:footnote w:type="continuationSeparator" w:id="0">
    <w:p w14:paraId="6409B879" w14:textId="77777777" w:rsidR="005949D6" w:rsidRDefault="005949D6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zY3MDI0Njc3MDdT0lEKTi0uzszPAykwrQUAhwcxISwAAAA="/>
  </w:docVars>
  <w:rsids>
    <w:rsidRoot w:val="00813DF1"/>
    <w:rsid w:val="00016B0D"/>
    <w:rsid w:val="00020702"/>
    <w:rsid w:val="00034DE9"/>
    <w:rsid w:val="00035485"/>
    <w:rsid w:val="000441D8"/>
    <w:rsid w:val="000544F1"/>
    <w:rsid w:val="000749D5"/>
    <w:rsid w:val="000778B1"/>
    <w:rsid w:val="00080269"/>
    <w:rsid w:val="00081A4B"/>
    <w:rsid w:val="0008631C"/>
    <w:rsid w:val="000949E8"/>
    <w:rsid w:val="000A3305"/>
    <w:rsid w:val="000A4170"/>
    <w:rsid w:val="000B678D"/>
    <w:rsid w:val="000C4275"/>
    <w:rsid w:val="000C53E6"/>
    <w:rsid w:val="000C594F"/>
    <w:rsid w:val="000C7B83"/>
    <w:rsid w:val="000E15DA"/>
    <w:rsid w:val="000F0584"/>
    <w:rsid w:val="000F174C"/>
    <w:rsid w:val="000F7803"/>
    <w:rsid w:val="001124CE"/>
    <w:rsid w:val="001202AF"/>
    <w:rsid w:val="001347C5"/>
    <w:rsid w:val="00142F57"/>
    <w:rsid w:val="00154573"/>
    <w:rsid w:val="00186756"/>
    <w:rsid w:val="001B7D89"/>
    <w:rsid w:val="001C2629"/>
    <w:rsid w:val="001D0EC8"/>
    <w:rsid w:val="001D6F4B"/>
    <w:rsid w:val="001F5DFB"/>
    <w:rsid w:val="00215FEC"/>
    <w:rsid w:val="00216B19"/>
    <w:rsid w:val="00233DC5"/>
    <w:rsid w:val="002469FD"/>
    <w:rsid w:val="0027149F"/>
    <w:rsid w:val="002858F9"/>
    <w:rsid w:val="00296737"/>
    <w:rsid w:val="002A547A"/>
    <w:rsid w:val="002C2382"/>
    <w:rsid w:val="002D2D84"/>
    <w:rsid w:val="002D40BE"/>
    <w:rsid w:val="002E0250"/>
    <w:rsid w:val="00332AEF"/>
    <w:rsid w:val="00345BAC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3F1701"/>
    <w:rsid w:val="00402FBF"/>
    <w:rsid w:val="00453B63"/>
    <w:rsid w:val="0045504B"/>
    <w:rsid w:val="00475CFA"/>
    <w:rsid w:val="00481F04"/>
    <w:rsid w:val="004C52AA"/>
    <w:rsid w:val="004E0772"/>
    <w:rsid w:val="004E139A"/>
    <w:rsid w:val="004F12A7"/>
    <w:rsid w:val="004F33CA"/>
    <w:rsid w:val="004F363C"/>
    <w:rsid w:val="0051066C"/>
    <w:rsid w:val="00516C41"/>
    <w:rsid w:val="0052388B"/>
    <w:rsid w:val="005243F0"/>
    <w:rsid w:val="0053275F"/>
    <w:rsid w:val="00532B4B"/>
    <w:rsid w:val="005459CD"/>
    <w:rsid w:val="00550C06"/>
    <w:rsid w:val="005525A7"/>
    <w:rsid w:val="005546B4"/>
    <w:rsid w:val="005949D6"/>
    <w:rsid w:val="005A2A01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9D7"/>
    <w:rsid w:val="006B16F7"/>
    <w:rsid w:val="006E19BB"/>
    <w:rsid w:val="006F2EE0"/>
    <w:rsid w:val="00707260"/>
    <w:rsid w:val="007404C4"/>
    <w:rsid w:val="007905BF"/>
    <w:rsid w:val="007B6FE8"/>
    <w:rsid w:val="007B72D9"/>
    <w:rsid w:val="007C5E4A"/>
    <w:rsid w:val="007F100B"/>
    <w:rsid w:val="007F2B8A"/>
    <w:rsid w:val="007F5085"/>
    <w:rsid w:val="00800363"/>
    <w:rsid w:val="00800482"/>
    <w:rsid w:val="00804D63"/>
    <w:rsid w:val="00813DF1"/>
    <w:rsid w:val="00825523"/>
    <w:rsid w:val="00831933"/>
    <w:rsid w:val="008329FC"/>
    <w:rsid w:val="008341A9"/>
    <w:rsid w:val="00846D1B"/>
    <w:rsid w:val="00850C59"/>
    <w:rsid w:val="00861E22"/>
    <w:rsid w:val="00862C0E"/>
    <w:rsid w:val="00872CD9"/>
    <w:rsid w:val="00875F0B"/>
    <w:rsid w:val="008A00BF"/>
    <w:rsid w:val="008A0FFE"/>
    <w:rsid w:val="008C2BC1"/>
    <w:rsid w:val="008C6E95"/>
    <w:rsid w:val="008E460D"/>
    <w:rsid w:val="008F35E2"/>
    <w:rsid w:val="00915D28"/>
    <w:rsid w:val="0092681A"/>
    <w:rsid w:val="00933A18"/>
    <w:rsid w:val="009359D3"/>
    <w:rsid w:val="009371F4"/>
    <w:rsid w:val="00950D92"/>
    <w:rsid w:val="00984D65"/>
    <w:rsid w:val="0099257A"/>
    <w:rsid w:val="009B054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317"/>
    <w:rsid w:val="00AB0DD9"/>
    <w:rsid w:val="00AB1A2C"/>
    <w:rsid w:val="00AC0FC1"/>
    <w:rsid w:val="00AD57A3"/>
    <w:rsid w:val="00AE0064"/>
    <w:rsid w:val="00AE2DEA"/>
    <w:rsid w:val="00AF77D6"/>
    <w:rsid w:val="00B065FF"/>
    <w:rsid w:val="00B12396"/>
    <w:rsid w:val="00B40CD3"/>
    <w:rsid w:val="00B57FCB"/>
    <w:rsid w:val="00B965D8"/>
    <w:rsid w:val="00BA08EB"/>
    <w:rsid w:val="00BC5D3E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85F3E"/>
    <w:rsid w:val="00C941D2"/>
    <w:rsid w:val="00CA54A7"/>
    <w:rsid w:val="00CC16E1"/>
    <w:rsid w:val="00CC20FB"/>
    <w:rsid w:val="00CD5DCD"/>
    <w:rsid w:val="00CD658D"/>
    <w:rsid w:val="00CD67B7"/>
    <w:rsid w:val="00CE6E96"/>
    <w:rsid w:val="00D12A82"/>
    <w:rsid w:val="00D26210"/>
    <w:rsid w:val="00D273BA"/>
    <w:rsid w:val="00D31278"/>
    <w:rsid w:val="00D532FB"/>
    <w:rsid w:val="00D653E9"/>
    <w:rsid w:val="00D7092A"/>
    <w:rsid w:val="00D74921"/>
    <w:rsid w:val="00D75372"/>
    <w:rsid w:val="00D77865"/>
    <w:rsid w:val="00D8160F"/>
    <w:rsid w:val="00D83035"/>
    <w:rsid w:val="00D83357"/>
    <w:rsid w:val="00D84BD5"/>
    <w:rsid w:val="00D976BA"/>
    <w:rsid w:val="00D979EA"/>
    <w:rsid w:val="00DB3A6A"/>
    <w:rsid w:val="00DB5CDF"/>
    <w:rsid w:val="00DC25C2"/>
    <w:rsid w:val="00DC270E"/>
    <w:rsid w:val="00DD4DF3"/>
    <w:rsid w:val="00DF1992"/>
    <w:rsid w:val="00E063E5"/>
    <w:rsid w:val="00E104AE"/>
    <w:rsid w:val="00E105BA"/>
    <w:rsid w:val="00E13ED6"/>
    <w:rsid w:val="00E21DC3"/>
    <w:rsid w:val="00E22751"/>
    <w:rsid w:val="00E32BAF"/>
    <w:rsid w:val="00E40560"/>
    <w:rsid w:val="00E44DB8"/>
    <w:rsid w:val="00E5392C"/>
    <w:rsid w:val="00E649FD"/>
    <w:rsid w:val="00E65BBE"/>
    <w:rsid w:val="00E7387D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533A4"/>
    <w:rsid w:val="00F60630"/>
    <w:rsid w:val="00F70442"/>
    <w:rsid w:val="00F82245"/>
    <w:rsid w:val="00F824A3"/>
    <w:rsid w:val="00FB7C73"/>
    <w:rsid w:val="00FD3F00"/>
    <w:rsid w:val="00FE153A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  <w15:docId w15:val="{DA6DD4C9-48E5-4C0D-A6F5-7A3257A09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gistration.ims.ac.jp/UVSORSympo2017/present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egistration.ims.ac.jp/UVSORSympo2017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44E81-0F3C-41F7-BFD5-F4F6D8116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Ma. Fujimoto</cp:lastModifiedBy>
  <cp:revision>17</cp:revision>
  <dcterms:created xsi:type="dcterms:W3CDTF">2016-07-28T07:14:00Z</dcterms:created>
  <dcterms:modified xsi:type="dcterms:W3CDTF">2017-08-24T03:27:00Z</dcterms:modified>
</cp:coreProperties>
</file>